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2820BB" w14:textId="168523B3" w:rsidR="00591706" w:rsidRDefault="00AB43C0">
      <w:pPr>
        <w:rPr>
          <w:lang w:val="en-GB"/>
        </w:rPr>
      </w:pPr>
      <w:r>
        <w:rPr>
          <w:lang w:val="en-GB"/>
        </w:rPr>
        <w:t xml:space="preserve">Programmet starter med at køre </w:t>
      </w:r>
    </w:p>
    <w:p w14:paraId="0CB73AA9" w14:textId="26683700" w:rsidR="00AB43C0" w:rsidRDefault="00AB43C0">
      <w:r w:rsidRPr="00AB43C0">
        <w:drawing>
          <wp:inline distT="0" distB="0" distL="0" distR="0" wp14:anchorId="4F9A94A7" wp14:editId="7845BCC8">
            <wp:extent cx="2143424" cy="50489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2B5AC" w14:textId="7F1FF426" w:rsidR="00AB43C0" w:rsidRDefault="00AB43C0">
      <w:r>
        <w:t xml:space="preserve">Som først definerer </w:t>
      </w:r>
      <w:r w:rsidR="00826872">
        <w:t>et instans af klassen Telefonbog (som nedarver af et Frame fra tkinter) og dernæst kører funktionen mainloop, som er en funktion i tkinter, der sørger for, at holde programmet kørende, det er en erstatning for et while loop.</w:t>
      </w:r>
    </w:p>
    <w:p w14:paraId="48BEA936" w14:textId="35ABF439" w:rsidR="00826872" w:rsidRDefault="00826872"/>
    <w:p w14:paraId="20C50314" w14:textId="5CA28B6B" w:rsidR="00826872" w:rsidRDefault="00826872">
      <w:r>
        <w:t>Når instanset bliver lavet oprettes der forbindelse til databasefilen, hvorefter initialiseringen for nedarver klassen tk.Frame kører. Funktionen for at definere layoutet af GUIen køres ved self.build_GUI, hvorefter funktionen update table bliver kørt. Denne funktion går ind og sletter alle visninger af elementer i tabellen i GUIen, hvorefter den henter alle instanser fra databasen, så der kun vises elementer fra databasen i tabellen.</w:t>
      </w:r>
    </w:p>
    <w:p w14:paraId="61FA632B" w14:textId="62CB611C" w:rsidR="00826872" w:rsidRDefault="00826872">
      <w:r w:rsidRPr="00826872">
        <w:drawing>
          <wp:inline distT="0" distB="0" distL="0" distR="0" wp14:anchorId="0D9DB6E1" wp14:editId="38CACF47">
            <wp:extent cx="5731510" cy="1406525"/>
            <wp:effectExtent l="0" t="0" r="254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06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955D3" w14:textId="500B3341" w:rsidR="00826872" w:rsidRPr="00AB43C0" w:rsidRDefault="00826872">
      <w:r>
        <w:t>Mainloop tager så GUIen defineret og viser den løbende.</w:t>
      </w:r>
      <w:bookmarkStart w:id="0" w:name="_GoBack"/>
      <w:bookmarkEnd w:id="0"/>
    </w:p>
    <w:sectPr w:rsidR="00826872" w:rsidRPr="00AB43C0" w:rsidSect="00A07AA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9044E95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IyMrS0NLI0NTJR0lEKTi0uzszPAykwrAUAa9JwfSwAAAA="/>
  </w:docVars>
  <w:rsids>
    <w:rsidRoot w:val="007B0F44"/>
    <w:rsid w:val="00133089"/>
    <w:rsid w:val="00163604"/>
    <w:rsid w:val="002D342C"/>
    <w:rsid w:val="0034237A"/>
    <w:rsid w:val="003B15C1"/>
    <w:rsid w:val="00444865"/>
    <w:rsid w:val="00585797"/>
    <w:rsid w:val="00591706"/>
    <w:rsid w:val="005E4C98"/>
    <w:rsid w:val="00745735"/>
    <w:rsid w:val="007B0F44"/>
    <w:rsid w:val="007B75B8"/>
    <w:rsid w:val="00826872"/>
    <w:rsid w:val="00853FBD"/>
    <w:rsid w:val="0085634C"/>
    <w:rsid w:val="00861691"/>
    <w:rsid w:val="009262EE"/>
    <w:rsid w:val="00987E09"/>
    <w:rsid w:val="009E4341"/>
    <w:rsid w:val="00A07AA8"/>
    <w:rsid w:val="00AB43C0"/>
    <w:rsid w:val="00B95DE5"/>
    <w:rsid w:val="00D77C18"/>
    <w:rsid w:val="00DA601E"/>
    <w:rsid w:val="00E80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AB0A3"/>
  <w15:chartTrackingRefBased/>
  <w15:docId w15:val="{598515A7-00E2-460A-AB9F-45986DE8C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3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33089"/>
    <w:pPr>
      <w:spacing w:line="360" w:lineRule="auto"/>
    </w:pPr>
    <w:rPr>
      <w:rFonts w:ascii="Helvetica" w:hAnsi="Helvetica" w:cs="Helvetic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5797"/>
    <w:pPr>
      <w:keepNext/>
      <w:keepLines/>
      <w:numPr>
        <w:numId w:val="1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5797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5797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5797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5797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5797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  <w:sz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5797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5797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5797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3FB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853FB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853FBD"/>
    <w:rPr>
      <w:rFonts w:asciiTheme="majorHAnsi" w:eastAsiaTheme="majorEastAsia" w:hAnsiTheme="majorHAnsi" w:cstheme="majorBidi"/>
      <w:b/>
      <w:bCs/>
      <w:color w:val="000000" w:themeColor="text1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853FBD"/>
    <w:rPr>
      <w:rFonts w:asciiTheme="majorHAnsi" w:eastAsiaTheme="majorEastAsia" w:hAnsiTheme="majorHAnsi" w:cstheme="majorBidi"/>
      <w:b/>
      <w:bCs/>
      <w:i/>
      <w:iCs/>
      <w:color w:val="000000" w:themeColor="tex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85797"/>
    <w:rPr>
      <w:rFonts w:asciiTheme="majorHAnsi" w:eastAsiaTheme="majorEastAsia" w:hAnsiTheme="majorHAnsi" w:cstheme="majorBidi"/>
      <w:color w:val="323E4F" w:themeColor="text2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853FB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rsid w:val="00853FB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853FB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853FB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3"/>
    <w:qFormat/>
    <w:rsid w:val="00853FBD"/>
    <w:pPr>
      <w:numPr>
        <w:ilvl w:val="1"/>
      </w:numPr>
    </w:pPr>
    <w:rPr>
      <w:rFonts w:asciiTheme="minorHAnsi" w:hAnsiTheme="minorHAnsi" w:cstheme="minorBidi"/>
      <w:color w:val="5A5A5A" w:themeColor="text1" w:themeTint="A5"/>
      <w:spacing w:val="10"/>
      <w:sz w:val="22"/>
    </w:rPr>
  </w:style>
  <w:style w:type="character" w:customStyle="1" w:styleId="SubtitleChar">
    <w:name w:val="Subtitle Char"/>
    <w:basedOn w:val="DefaultParagraphFont"/>
    <w:link w:val="Subtitle"/>
    <w:uiPriority w:val="3"/>
    <w:rsid w:val="00853FBD"/>
    <w:rPr>
      <w:color w:val="5A5A5A" w:themeColor="text1" w:themeTint="A5"/>
      <w:spacing w:val="10"/>
    </w:rPr>
  </w:style>
  <w:style w:type="paragraph" w:styleId="Caption">
    <w:name w:val="caption"/>
    <w:basedOn w:val="Normal"/>
    <w:next w:val="Normal"/>
    <w:uiPriority w:val="35"/>
    <w:unhideWhenUsed/>
    <w:qFormat/>
    <w:rsid w:val="00853FBD"/>
    <w:pPr>
      <w:spacing w:after="200" w:line="240" w:lineRule="auto"/>
    </w:pPr>
    <w:rPr>
      <w:i/>
      <w:iCs/>
      <w:color w:val="44546A" w:themeColor="text2"/>
      <w:sz w:val="22"/>
    </w:rPr>
  </w:style>
  <w:style w:type="paragraph" w:styleId="Title">
    <w:name w:val="Title"/>
    <w:basedOn w:val="Normal"/>
    <w:next w:val="Normal"/>
    <w:link w:val="TitleChar"/>
    <w:autoRedefine/>
    <w:uiPriority w:val="2"/>
    <w:qFormat/>
    <w:rsid w:val="00133089"/>
    <w:pPr>
      <w:spacing w:after="240" w:line="240" w:lineRule="auto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2"/>
    <w:rsid w:val="00133089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853FBD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853FBD"/>
    <w:rPr>
      <w:i/>
      <w:iCs/>
      <w:color w:val="auto"/>
    </w:rPr>
  </w:style>
  <w:style w:type="paragraph" w:styleId="ListParagraph">
    <w:name w:val="List Paragraph"/>
    <w:basedOn w:val="Normal"/>
    <w:uiPriority w:val="34"/>
    <w:qFormat/>
    <w:rsid w:val="00745735"/>
    <w:pPr>
      <w:spacing w:after="0"/>
      <w:ind w:left="720"/>
      <w:contextualSpacing/>
    </w:pPr>
    <w:rPr>
      <w:rFonts w:cstheme="minorBidi"/>
    </w:rPr>
  </w:style>
  <w:style w:type="paragraph" w:styleId="Quote">
    <w:name w:val="Quote"/>
    <w:basedOn w:val="Normal"/>
    <w:next w:val="Normal"/>
    <w:link w:val="QuoteChar"/>
    <w:uiPriority w:val="29"/>
    <w:qFormat/>
    <w:rsid w:val="00853FBD"/>
    <w:pPr>
      <w:spacing w:before="160"/>
      <w:ind w:left="720" w:right="720"/>
    </w:pPr>
    <w:rPr>
      <w:rFonts w:asciiTheme="minorHAnsi" w:hAnsiTheme="minorHAnsi" w:cstheme="minorBidi"/>
      <w:i/>
      <w:iCs/>
      <w:sz w:val="22"/>
    </w:rPr>
  </w:style>
  <w:style w:type="character" w:customStyle="1" w:styleId="QuoteChar">
    <w:name w:val="Quote Char"/>
    <w:basedOn w:val="DefaultParagraphFont"/>
    <w:link w:val="Quote"/>
    <w:uiPriority w:val="29"/>
    <w:rsid w:val="00853FB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3FB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rFonts w:asciiTheme="minorHAnsi" w:hAnsiTheme="minorHAnsi" w:cstheme="minorBidi"/>
      <w:sz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3FBD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853FB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853FBD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853FB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3FB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853FBD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853FBD"/>
    <w:pPr>
      <w:outlineLvl w:val="9"/>
    </w:pPr>
  </w:style>
  <w:style w:type="paragraph" w:customStyle="1" w:styleId="ContactInfo">
    <w:name w:val="Contact Info"/>
    <w:basedOn w:val="Normal"/>
    <w:uiPriority w:val="4"/>
    <w:qFormat/>
    <w:rsid w:val="00853FBD"/>
    <w:pPr>
      <w:spacing w:before="360" w:after="0" w:line="264" w:lineRule="auto"/>
      <w:contextualSpacing/>
      <w:jc w:val="center"/>
    </w:pPr>
    <w:rPr>
      <w:rFonts w:asciiTheme="minorHAnsi" w:hAnsiTheme="minorHAnsi" w:cstheme="minorBidi"/>
      <w:color w:val="44546A" w:themeColor="text2"/>
      <w:sz w:val="22"/>
      <w:lang w:val="en-US" w:eastAsia="ja-JP"/>
    </w:rPr>
  </w:style>
  <w:style w:type="paragraph" w:customStyle="1" w:styleId="Photo">
    <w:name w:val="Photo"/>
    <w:basedOn w:val="Normal"/>
    <w:uiPriority w:val="1"/>
    <w:qFormat/>
    <w:rsid w:val="00853FBD"/>
    <w:pPr>
      <w:spacing w:before="2400" w:after="400" w:line="264" w:lineRule="auto"/>
      <w:jc w:val="center"/>
    </w:pPr>
    <w:rPr>
      <w:rFonts w:asciiTheme="minorHAnsi" w:hAnsiTheme="minorHAnsi" w:cstheme="minorBidi"/>
      <w:color w:val="44546A" w:themeColor="text2"/>
      <w:sz w:val="22"/>
      <w:lang w:val="en-US" w:eastAsia="ja-JP"/>
    </w:rPr>
  </w:style>
  <w:style w:type="paragraph" w:styleId="NoSpacing">
    <w:name w:val="No Spacing"/>
    <w:uiPriority w:val="1"/>
    <w:qFormat/>
    <w:rsid w:val="00853FBD"/>
    <w:pPr>
      <w:spacing w:after="0" w:line="360" w:lineRule="auto"/>
    </w:pPr>
    <w:rPr>
      <w:rFonts w:ascii="Helvetica" w:hAnsi="Helvetica" w:cs="Helvetica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248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4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84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1</Pages>
  <Words>109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Petersen</dc:creator>
  <cp:keywords/>
  <dc:description/>
  <cp:lastModifiedBy>Andreas Petersen</cp:lastModifiedBy>
  <cp:revision>3</cp:revision>
  <dcterms:created xsi:type="dcterms:W3CDTF">2020-06-23T10:36:00Z</dcterms:created>
  <dcterms:modified xsi:type="dcterms:W3CDTF">2020-06-24T07:20:00Z</dcterms:modified>
</cp:coreProperties>
</file>